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5689E" w14:textId="59B5C78F" w:rsidR="00B85B88" w:rsidRPr="00B85B88" w:rsidRDefault="00CF2235" w:rsidP="004948EC">
      <w:pPr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 w:hint="eastAsia"/>
          <w:b/>
          <w:sz w:val="36"/>
          <w:szCs w:val="36"/>
        </w:rPr>
        <w:t xml:space="preserve">      </w:t>
      </w:r>
      <w:r w:rsidR="00A26310">
        <w:rPr>
          <w:rFonts w:ascii="Times New Roman" w:eastAsia="標楷體" w:hAnsi="Times New Roman"/>
          <w:b/>
          <w:sz w:val="36"/>
          <w:szCs w:val="36"/>
        </w:rPr>
        <w:t>1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1</w:t>
      </w:r>
      <w:r w:rsidR="00097C7D">
        <w:rPr>
          <w:rFonts w:ascii="Times New Roman" w:eastAsia="標楷體" w:hAnsi="Times New Roman" w:hint="eastAsia"/>
          <w:b/>
          <w:sz w:val="36"/>
          <w:szCs w:val="36"/>
        </w:rPr>
        <w:t>2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-</w:t>
      </w:r>
      <w:r w:rsidR="00B8086F">
        <w:rPr>
          <w:rFonts w:ascii="Times New Roman" w:eastAsia="標楷體" w:hAnsi="Times New Roman" w:hint="eastAsia"/>
          <w:b/>
          <w:sz w:val="36"/>
          <w:szCs w:val="36"/>
        </w:rPr>
        <w:t>2</w:t>
      </w:r>
      <w:r w:rsidR="000E3554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TA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T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raining </w:t>
      </w:r>
      <w:r w:rsidR="00635624">
        <w:rPr>
          <w:rFonts w:ascii="Times New Roman" w:eastAsia="標楷體" w:hAnsi="Times New Roman" w:hint="eastAsia"/>
          <w:b/>
          <w:sz w:val="36"/>
          <w:szCs w:val="36"/>
        </w:rPr>
        <w:t>Course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for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I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nternational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S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>tudents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</w:p>
    <w:p w14:paraId="579B4738" w14:textId="77777777" w:rsidR="00B85B88" w:rsidRPr="00B85B88" w:rsidRDefault="00B85B88" w:rsidP="00F752DF">
      <w:pPr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85B88">
        <w:rPr>
          <w:rFonts w:ascii="Times New Roman" w:eastAsia="標楷體" w:hAnsi="Times New Roman" w:hint="eastAsia"/>
          <w:b/>
          <w:sz w:val="36"/>
          <w:szCs w:val="36"/>
        </w:rPr>
        <w:t>Application Form</w:t>
      </w:r>
    </w:p>
    <w:p w14:paraId="7B0816AB" w14:textId="3050DE10" w:rsidR="00F752DF" w:rsidRPr="00B85B88" w:rsidRDefault="00F752DF" w:rsidP="00F752DF">
      <w:pPr>
        <w:jc w:val="center"/>
        <w:rPr>
          <w:rFonts w:ascii="Times New Roman" w:eastAsia="標楷體" w:hAnsi="Times New Roman"/>
          <w:b/>
          <w:sz w:val="28"/>
          <w:szCs w:val="28"/>
        </w:rPr>
      </w:pPr>
      <w:r w:rsidRPr="00B85B88">
        <w:rPr>
          <w:rFonts w:ascii="Times New Roman" w:eastAsia="標楷體" w:hAnsi="Times New Roman" w:hint="eastAsia"/>
          <w:b/>
          <w:sz w:val="28"/>
          <w:szCs w:val="28"/>
        </w:rPr>
        <w:t>Dat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E3554">
        <w:rPr>
          <w:rFonts w:ascii="Times New Roman" w:eastAsia="標楷體" w:hAnsi="Times New Roman" w:hint="eastAsia"/>
          <w:b/>
          <w:sz w:val="28"/>
          <w:szCs w:val="28"/>
        </w:rPr>
        <w:t>202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4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02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19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Tim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15:30-17:30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Location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BF1353">
        <w:rPr>
          <w:rFonts w:ascii="Times New Roman" w:eastAsia="標楷體" w:hAnsi="Times New Roman" w:hint="eastAsia"/>
          <w:b/>
          <w:sz w:val="28"/>
          <w:szCs w:val="28"/>
        </w:rPr>
        <w:t>3</w:t>
      </w:r>
      <w:bookmarkStart w:id="0" w:name="_GoBack"/>
      <w:bookmarkEnd w:id="0"/>
      <w:r w:rsidR="00BF1353">
        <w:rPr>
          <w:rFonts w:ascii="Times New Roman" w:eastAsia="標楷體" w:hAnsi="Times New Roman"/>
          <w:b/>
          <w:sz w:val="28"/>
          <w:szCs w:val="28"/>
          <w:vertAlign w:val="superscript"/>
        </w:rPr>
        <w:t>rd</w:t>
      </w:r>
      <w:r w:rsidR="00547654" w:rsidRPr="00547654">
        <w:rPr>
          <w:rFonts w:ascii="Times New Roman" w:eastAsia="標楷體" w:hAnsi="Times New Roman"/>
          <w:b/>
          <w:sz w:val="28"/>
          <w:szCs w:val="28"/>
        </w:rPr>
        <w:t>Conference</w:t>
      </w:r>
      <w:r w:rsidR="00547654">
        <w:rPr>
          <w:rFonts w:ascii="Times New Roman" w:eastAsia="標楷體" w:hAnsi="Times New Roman"/>
          <w:b/>
          <w:sz w:val="28"/>
          <w:szCs w:val="28"/>
        </w:rPr>
        <w:t xml:space="preserve"> </w:t>
      </w:r>
      <w:r w:rsidR="00547654">
        <w:rPr>
          <w:rFonts w:ascii="Times New Roman" w:eastAsia="標楷體" w:hAnsi="Times New Roman" w:hint="eastAsia"/>
          <w:b/>
          <w:sz w:val="28"/>
          <w:szCs w:val="28"/>
        </w:rPr>
        <w:t>R</w:t>
      </w:r>
      <w:r w:rsidR="00B85B88" w:rsidRPr="00B85B88">
        <w:rPr>
          <w:rFonts w:ascii="Times New Roman" w:eastAsia="標楷體" w:hAnsi="Times New Roman"/>
          <w:b/>
          <w:sz w:val="28"/>
          <w:szCs w:val="28"/>
        </w:rPr>
        <w:t>oom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24"/>
        <w:gridCol w:w="2206"/>
        <w:gridCol w:w="2268"/>
        <w:gridCol w:w="2268"/>
        <w:gridCol w:w="3090"/>
      </w:tblGrid>
      <w:tr w:rsidR="00E00725" w:rsidRPr="00C56B71" w14:paraId="48248C40" w14:textId="35E6C92F" w:rsidTr="00E00725">
        <w:trPr>
          <w:trHeight w:hRule="exact" w:val="794"/>
          <w:jc w:val="center"/>
        </w:trPr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05A8A79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</w:t>
            </w:r>
            <w:r>
              <w:rPr>
                <w:rFonts w:hint="eastAsia"/>
                <w:b/>
                <w:sz w:val="28"/>
                <w:szCs w:val="28"/>
              </w:rPr>
              <w:t>o</w:t>
            </w:r>
          </w:p>
        </w:tc>
        <w:tc>
          <w:tcPr>
            <w:tcW w:w="2206" w:type="dxa"/>
            <w:shd w:val="clear" w:color="auto" w:fill="D9D9D9" w:themeFill="background1" w:themeFillShade="D9"/>
            <w:vAlign w:val="center"/>
          </w:tcPr>
          <w:p w14:paraId="2C7EEA3F" w14:textId="3C3141BA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Departmen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BED45C3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Student ID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89A07A7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ame</w:t>
            </w:r>
          </w:p>
        </w:tc>
        <w:tc>
          <w:tcPr>
            <w:tcW w:w="3090" w:type="dxa"/>
            <w:shd w:val="clear" w:color="auto" w:fill="D9D9D9" w:themeFill="background1" w:themeFillShade="D9"/>
            <w:vAlign w:val="center"/>
          </w:tcPr>
          <w:p w14:paraId="71C0E38B" w14:textId="2DAA0590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mail</w:t>
            </w:r>
          </w:p>
        </w:tc>
      </w:tr>
      <w:tr w:rsidR="00E00725" w:rsidRPr="00C56B71" w14:paraId="10F32A79" w14:textId="0FE632A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3D255362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BFCB22A" w14:textId="593B91B3" w:rsidR="00E00725" w:rsidRPr="0033741E" w:rsidRDefault="00E00725" w:rsidP="0068500A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84BCDC0" w14:textId="5D51669A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5F210615" w14:textId="16DA1556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0D32C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3376B8D8" w14:textId="713ADBC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BB12B7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36DC4C78" w14:textId="38F109AB" w:rsidR="00E00725" w:rsidRPr="0068500A" w:rsidRDefault="00E00725" w:rsidP="004948EC">
            <w:pPr>
              <w:spacing w:line="400" w:lineRule="exact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3C6E56D5" w14:textId="120CC183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0060EE7" w14:textId="0E6887A6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  <w:tc>
          <w:tcPr>
            <w:tcW w:w="3090" w:type="dxa"/>
            <w:vAlign w:val="center"/>
          </w:tcPr>
          <w:p w14:paraId="7A0F5442" w14:textId="77777777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</w:tr>
      <w:tr w:rsidR="00E00725" w:rsidRPr="00C56B71" w14:paraId="35928A55" w14:textId="392073D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6C9DF2EF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27DAB12" w14:textId="6D482F4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A1888EA" w14:textId="6E33F6E1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A493568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D09EA4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16D38EF6" w14:textId="706DB5C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1D1B785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757A3E95" w14:textId="77777777" w:rsidR="00E00725" w:rsidRPr="00C56B71" w:rsidRDefault="00E00725" w:rsidP="00B85B88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DBFCF1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2789406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BE47E05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2579D958" w14:textId="47C36C18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D2032AE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674529B4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35DDF31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3483DDC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F16AC3D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74D1BF55" w14:textId="13DA59A2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3D6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188CEBB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13CB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4277465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AAD5B8B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4A6B6FFC" w14:textId="279DA61C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2DA61046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3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6CB1296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794F76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38E5293A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65FA4601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  <w:tr w:rsidR="00E00725" w:rsidRPr="00C56B71" w14:paraId="2AC5EE9F" w14:textId="4D5C794B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16B3EF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FEBD9B6" w14:textId="77777777" w:rsidR="00E00725" w:rsidRPr="0033741E" w:rsidRDefault="00E00725" w:rsidP="00B85B88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60BC35A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C524249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6FA5FF6B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0D1A8CC8" w14:textId="4E44AF85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0660063C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CDBCF50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7AD0DA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14F16E20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C0E60B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7CC00C82" w14:textId="0EA095A3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78F4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75F65BD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11CED52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6D53787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41994330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</w:tbl>
    <w:p w14:paraId="6EACC897" w14:textId="77777777" w:rsidR="00D97AF0" w:rsidRDefault="00D97AF0" w:rsidP="00B85B88"/>
    <w:sectPr w:rsidR="00D97AF0" w:rsidSect="00D97AF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167EA" w14:textId="77777777" w:rsidR="00AA3D5F" w:rsidRDefault="00AA3D5F" w:rsidP="00072BE1">
      <w:r>
        <w:separator/>
      </w:r>
    </w:p>
  </w:endnote>
  <w:endnote w:type="continuationSeparator" w:id="0">
    <w:p w14:paraId="04B32C21" w14:textId="77777777" w:rsidR="00AA3D5F" w:rsidRDefault="00AA3D5F" w:rsidP="000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B7F52" w14:textId="77777777" w:rsidR="00AA3D5F" w:rsidRDefault="00AA3D5F" w:rsidP="00072BE1">
      <w:r>
        <w:separator/>
      </w:r>
    </w:p>
  </w:footnote>
  <w:footnote w:type="continuationSeparator" w:id="0">
    <w:p w14:paraId="48E406F5" w14:textId="77777777" w:rsidR="00AA3D5F" w:rsidRDefault="00AA3D5F" w:rsidP="00072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56FC9"/>
    <w:multiLevelType w:val="hybridMultilevel"/>
    <w:tmpl w:val="A55894E0"/>
    <w:lvl w:ilvl="0" w:tplc="70C6E9A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za2NDA1NDQzsbRQ0lEKTi0uzszPAykwrgUAI8byciwAAAA="/>
  </w:docVars>
  <w:rsids>
    <w:rsidRoot w:val="00092040"/>
    <w:rsid w:val="00007C80"/>
    <w:rsid w:val="00020E8A"/>
    <w:rsid w:val="0002386E"/>
    <w:rsid w:val="00030A1C"/>
    <w:rsid w:val="00052451"/>
    <w:rsid w:val="00063546"/>
    <w:rsid w:val="00072BE1"/>
    <w:rsid w:val="00077797"/>
    <w:rsid w:val="000812AA"/>
    <w:rsid w:val="00086E5A"/>
    <w:rsid w:val="00092040"/>
    <w:rsid w:val="00097C7D"/>
    <w:rsid w:val="000B1E9F"/>
    <w:rsid w:val="000C6730"/>
    <w:rsid w:val="000D1692"/>
    <w:rsid w:val="000E3554"/>
    <w:rsid w:val="00100F17"/>
    <w:rsid w:val="0010229E"/>
    <w:rsid w:val="00106CF5"/>
    <w:rsid w:val="0012085C"/>
    <w:rsid w:val="00122D71"/>
    <w:rsid w:val="0014698D"/>
    <w:rsid w:val="00170223"/>
    <w:rsid w:val="0019421A"/>
    <w:rsid w:val="00194701"/>
    <w:rsid w:val="001B1DF7"/>
    <w:rsid w:val="001B227C"/>
    <w:rsid w:val="001B46BC"/>
    <w:rsid w:val="00242EFC"/>
    <w:rsid w:val="00262640"/>
    <w:rsid w:val="0027515E"/>
    <w:rsid w:val="002E1EF1"/>
    <w:rsid w:val="002E6E7E"/>
    <w:rsid w:val="00312D56"/>
    <w:rsid w:val="00333E16"/>
    <w:rsid w:val="0033741E"/>
    <w:rsid w:val="003A0EA3"/>
    <w:rsid w:val="003E743B"/>
    <w:rsid w:val="003F5037"/>
    <w:rsid w:val="00414CB3"/>
    <w:rsid w:val="004168C1"/>
    <w:rsid w:val="00455B33"/>
    <w:rsid w:val="00456FDC"/>
    <w:rsid w:val="00461D74"/>
    <w:rsid w:val="004630AB"/>
    <w:rsid w:val="004948EC"/>
    <w:rsid w:val="00507E56"/>
    <w:rsid w:val="00547654"/>
    <w:rsid w:val="00563A45"/>
    <w:rsid w:val="005670DD"/>
    <w:rsid w:val="00580D0F"/>
    <w:rsid w:val="005A086C"/>
    <w:rsid w:val="00604454"/>
    <w:rsid w:val="00635624"/>
    <w:rsid w:val="0068500A"/>
    <w:rsid w:val="006908D7"/>
    <w:rsid w:val="006A36E0"/>
    <w:rsid w:val="006D6535"/>
    <w:rsid w:val="006F2142"/>
    <w:rsid w:val="006F5202"/>
    <w:rsid w:val="00701B4C"/>
    <w:rsid w:val="007029C9"/>
    <w:rsid w:val="007604BC"/>
    <w:rsid w:val="007706E1"/>
    <w:rsid w:val="007711DF"/>
    <w:rsid w:val="00775497"/>
    <w:rsid w:val="00791E88"/>
    <w:rsid w:val="007A4D67"/>
    <w:rsid w:val="007D19EC"/>
    <w:rsid w:val="00815E8F"/>
    <w:rsid w:val="00835218"/>
    <w:rsid w:val="008378BE"/>
    <w:rsid w:val="0087772F"/>
    <w:rsid w:val="0088277F"/>
    <w:rsid w:val="008C75DF"/>
    <w:rsid w:val="00966763"/>
    <w:rsid w:val="0099462A"/>
    <w:rsid w:val="009A4B25"/>
    <w:rsid w:val="009D1C30"/>
    <w:rsid w:val="009D2525"/>
    <w:rsid w:val="009E0993"/>
    <w:rsid w:val="009E2880"/>
    <w:rsid w:val="00A21A7E"/>
    <w:rsid w:val="00A26310"/>
    <w:rsid w:val="00A65B7B"/>
    <w:rsid w:val="00AA3D5F"/>
    <w:rsid w:val="00B0023E"/>
    <w:rsid w:val="00B26AFD"/>
    <w:rsid w:val="00B75ECA"/>
    <w:rsid w:val="00B8086F"/>
    <w:rsid w:val="00B85B88"/>
    <w:rsid w:val="00BD29D5"/>
    <w:rsid w:val="00BF1353"/>
    <w:rsid w:val="00C03E8F"/>
    <w:rsid w:val="00C56B71"/>
    <w:rsid w:val="00C953C7"/>
    <w:rsid w:val="00CD62F3"/>
    <w:rsid w:val="00CE14DE"/>
    <w:rsid w:val="00CF2235"/>
    <w:rsid w:val="00D06878"/>
    <w:rsid w:val="00D102DD"/>
    <w:rsid w:val="00D23423"/>
    <w:rsid w:val="00D71917"/>
    <w:rsid w:val="00D97AF0"/>
    <w:rsid w:val="00DD782D"/>
    <w:rsid w:val="00E00725"/>
    <w:rsid w:val="00E641B5"/>
    <w:rsid w:val="00E83A41"/>
    <w:rsid w:val="00E85309"/>
    <w:rsid w:val="00E96BAA"/>
    <w:rsid w:val="00E9734E"/>
    <w:rsid w:val="00EA59F1"/>
    <w:rsid w:val="00EB7D10"/>
    <w:rsid w:val="00F12112"/>
    <w:rsid w:val="00F203E4"/>
    <w:rsid w:val="00F34511"/>
    <w:rsid w:val="00F46DA6"/>
    <w:rsid w:val="00F752DF"/>
    <w:rsid w:val="00F9117C"/>
    <w:rsid w:val="00FD03C6"/>
    <w:rsid w:val="00FD2F72"/>
    <w:rsid w:val="00FF1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D843E"/>
  <w15:docId w15:val="{2E6F5B73-3991-47DD-9B96-D0B978A4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85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72BE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72BE1"/>
    <w:rPr>
      <w:sz w:val="20"/>
      <w:szCs w:val="20"/>
    </w:rPr>
  </w:style>
  <w:style w:type="paragraph" w:styleId="a8">
    <w:name w:val="List Paragraph"/>
    <w:basedOn w:val="a"/>
    <w:uiPriority w:val="34"/>
    <w:qFormat/>
    <w:rsid w:val="00C56B71"/>
    <w:pPr>
      <w:ind w:leftChars="200" w:left="480"/>
    </w:pPr>
  </w:style>
  <w:style w:type="paragraph" w:styleId="a9">
    <w:name w:val="Plain Text"/>
    <w:basedOn w:val="a"/>
    <w:link w:val="aa"/>
    <w:uiPriority w:val="99"/>
    <w:unhideWhenUsed/>
    <w:rsid w:val="00F46DA6"/>
    <w:rPr>
      <w:rFonts w:ascii="Calibri" w:eastAsia="新細明體" w:hAnsi="Courier New" w:cs="Courier New"/>
      <w:szCs w:val="24"/>
    </w:rPr>
  </w:style>
  <w:style w:type="character" w:customStyle="1" w:styleId="aa">
    <w:name w:val="純文字 字元"/>
    <w:basedOn w:val="a0"/>
    <w:link w:val="a9"/>
    <w:uiPriority w:val="99"/>
    <w:rsid w:val="00F46DA6"/>
    <w:rPr>
      <w:rFonts w:ascii="Calibri" w:eastAsia="新細明體" w:hAnsi="Courier New" w:cs="Courier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T-3</dc:creator>
  <cp:lastModifiedBy>user</cp:lastModifiedBy>
  <cp:revision>4</cp:revision>
  <cp:lastPrinted>2017-03-24T03:01:00Z</cp:lastPrinted>
  <dcterms:created xsi:type="dcterms:W3CDTF">2024-02-02T09:02:00Z</dcterms:created>
  <dcterms:modified xsi:type="dcterms:W3CDTF">2024-02-17T03:02:00Z</dcterms:modified>
</cp:coreProperties>
</file>